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b156dae85b4637808d294efca704f4a302916a3"/>
    <w:p>
      <w:pPr>
        <w:pStyle w:val="Heading1"/>
      </w:pPr>
      <w:r>
        <w:t xml:space="preserve">🚀 OSSkins Enhanced - Comprehensive Improvements</w:t>
      </w:r>
    </w:p>
    <w:p>
      <w:pPr>
        <w:pStyle w:val="FirstParagraph"/>
      </w:pPr>
      <w:r>
        <w:t xml:space="preserve">This document outlines all the major improvements made to the OSSkins League of Legends skin management application, focusing on modern GUI, enhanced loading systems, and performance optimizations.</w:t>
      </w:r>
    </w:p>
    <w:bookmarkStart w:id="20" w:name="table-of-contents"/>
    <w:p>
      <w:pPr>
        <w:pStyle w:val="Heading2"/>
      </w:pPr>
      <w:r>
        <w:t xml:space="preserve">📋 Table of Contents</w:t>
      </w:r>
    </w:p>
    <w:p>
      <w:pPr>
        <w:numPr>
          <w:ilvl w:val="0"/>
          <w:numId w:val="1001"/>
        </w:numPr>
        <w:pStyle w:val="Compact"/>
      </w:pPr>
      <w:hyperlink w:anchor="Xc0941fbfe164094a44b2c80dfbdca9c1e55cbf6">
        <w:r>
          <w:rPr>
            <w:rStyle w:val="Hyperlink"/>
          </w:rPr>
          <w:t xml:space="preserve">🎨 Modern GUI Improvements</w:t>
        </w:r>
      </w:hyperlink>
    </w:p>
    <w:p>
      <w:pPr>
        <w:numPr>
          <w:ilvl w:val="0"/>
          <w:numId w:val="1001"/>
        </w:numPr>
        <w:pStyle w:val="Compact"/>
      </w:pPr>
      <w:hyperlink w:anchor="X21bdd107b7a7cb753969ebb71c6f5b52c586646">
        <w:r>
          <w:rPr>
            <w:rStyle w:val="Hyperlink"/>
          </w:rPr>
          <w:t xml:space="preserve">⚡ Enhanced Loading System</w:t>
        </w:r>
      </w:hyperlink>
    </w:p>
    <w:p>
      <w:pPr>
        <w:numPr>
          <w:ilvl w:val="0"/>
          <w:numId w:val="1001"/>
        </w:numPr>
        <w:pStyle w:val="Compact"/>
      </w:pPr>
      <w:hyperlink w:anchor="X6199e90996e8d163769c5ac9283402bda7e3b02">
        <w:r>
          <w:rPr>
            <w:rStyle w:val="Hyperlink"/>
          </w:rPr>
          <w:t xml:space="preserve">🚀 Performance Optimizations</w:t>
        </w:r>
      </w:hyperlink>
    </w:p>
    <w:p>
      <w:pPr>
        <w:numPr>
          <w:ilvl w:val="0"/>
          <w:numId w:val="1001"/>
        </w:numPr>
        <w:pStyle w:val="Compact"/>
      </w:pPr>
      <w:hyperlink w:anchor="X9fa953dd2f5ff40e4bd20017e50c722e57ec506">
        <w:r>
          <w:rPr>
            <w:rStyle w:val="Hyperlink"/>
          </w:rPr>
          <w:t xml:space="preserve">🛠️ New Components</w:t>
        </w:r>
      </w:hyperlink>
    </w:p>
    <w:p>
      <w:pPr>
        <w:numPr>
          <w:ilvl w:val="0"/>
          <w:numId w:val="1001"/>
        </w:numPr>
        <w:pStyle w:val="Compact"/>
      </w:pPr>
      <w:hyperlink w:anchor="X8e3f7c000ae1b219855f6adc4e988226fe515b6">
        <w:r>
          <w:rPr>
            <w:rStyle w:val="Hyperlink"/>
          </w:rPr>
          <w:t xml:space="preserve">📁 File Structure</w:t>
        </w:r>
      </w:hyperlink>
    </w:p>
    <w:p>
      <w:pPr>
        <w:numPr>
          <w:ilvl w:val="0"/>
          <w:numId w:val="1001"/>
        </w:numPr>
        <w:pStyle w:val="Compact"/>
      </w:pPr>
      <w:hyperlink w:anchor="X792543eff3b06279ea9e0bcf1eeb1caac21287a">
        <w:r>
          <w:rPr>
            <w:rStyle w:val="Hyperlink"/>
          </w:rPr>
          <w:t xml:space="preserve">⚙️ Configuration Changes</w:t>
        </w:r>
      </w:hyperlink>
    </w:p>
    <w:p>
      <w:pPr>
        <w:numPr>
          <w:ilvl w:val="0"/>
          <w:numId w:val="1001"/>
        </w:numPr>
        <w:pStyle w:val="Compact"/>
      </w:pPr>
      <w:hyperlink w:anchor="Xb29ba2f6340b1254c41fa6c23759049b8867fb8">
        <w:r>
          <w:rPr>
            <w:rStyle w:val="Hyperlink"/>
          </w:rPr>
          <w:t xml:space="preserve">🚀 Getting Started</w:t>
        </w:r>
      </w:hyperlink>
    </w:p>
    <w:p>
      <w:pPr>
        <w:numPr>
          <w:ilvl w:val="0"/>
          <w:numId w:val="1001"/>
        </w:numPr>
        <w:pStyle w:val="Compact"/>
      </w:pPr>
      <w:hyperlink w:anchor="X9805a89ec8e93288bac01ba27d8aa7852963293">
        <w:r>
          <w:rPr>
            <w:rStyle w:val="Hyperlink"/>
          </w:rPr>
          <w:t xml:space="preserve">🔧 Usage Guide</w:t>
        </w:r>
      </w:hyperlink>
    </w:p>
    <w:bookmarkEnd w:id="20"/>
    <w:bookmarkStart w:id="24" w:name="modern-gui-improvements"/>
    <w:p>
      <w:pPr>
        <w:pStyle w:val="Heading2"/>
      </w:pPr>
      <w:r>
        <w:t xml:space="preserve">🎨 Modern GUI Improvements</w:t>
      </w:r>
    </w:p>
    <w:bookmarkStart w:id="21" w:name="visual-enhancements"/>
    <w:p>
      <w:pPr>
        <w:pStyle w:val="Heading3"/>
      </w:pPr>
      <w:r>
        <w:t xml:space="preserve">Visual Enhanc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ass Morphism Design</w:t>
      </w:r>
      <w:r>
        <w:t xml:space="preserve">: Added modern glass effects with backdrop blur throughout the interf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hanced Animations</w:t>
      </w:r>
      <w:r>
        <w:t xml:space="preserve">: Implemented Framer Motion for smooth, professional anim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dient Accents</w:t>
      </w:r>
      <w:r>
        <w:t xml:space="preserve">: Beautiful gradient overlays and color schem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roved Typography</w:t>
      </w:r>
      <w:r>
        <w:t xml:space="preserve">: Better font loading and rendering with Poppins and Inter fo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Design</w:t>
      </w:r>
      <w:r>
        <w:t xml:space="preserve">: Enhanced mobile and desktop responsiven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rk Mode Optimizations</w:t>
      </w:r>
      <w:r>
        <w:t xml:space="preserve">: Improved dark theme with better contrast and readability</w:t>
      </w:r>
    </w:p>
    <w:bookmarkEnd w:id="21"/>
    <w:bookmarkStart w:id="22" w:name="interactive-elements"/>
    <w:p>
      <w:pPr>
        <w:pStyle w:val="Heading3"/>
      </w:pPr>
      <w:r>
        <w:t xml:space="preserve">Interactive El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over Effects</w:t>
      </w:r>
      <w:r>
        <w:t xml:space="preserve">: Sophisticated hover animations and micro-inter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ading States</w:t>
      </w:r>
      <w:r>
        <w:t xml:space="preserve">: Enhanced loading indicators with progress track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Feedback</w:t>
      </w:r>
      <w:r>
        <w:t xml:space="preserve">: Better user feedback for all inter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ibility</w:t>
      </w:r>
      <w:r>
        <w:t xml:space="preserve">: Improved focus states and screen reader support</w:t>
      </w:r>
    </w:p>
    <w:bookmarkEnd w:id="22"/>
    <w:bookmarkStart w:id="23" w:name="component-improvements"/>
    <w:p>
      <w:pPr>
        <w:pStyle w:val="Heading3"/>
      </w:pPr>
      <w:r>
        <w:t xml:space="preserve">Component Improv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TopBar</w:t>
      </w:r>
      <w:r>
        <w:t xml:space="preserve">: Modern design with better search and navig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Cards</w:t>
      </w:r>
      <w:r>
        <w:t xml:space="preserve">: Champion cards with lazy loading and performance optimiz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tter Modals</w:t>
      </w:r>
      <w:r>
        <w:t xml:space="preserve">: Enhanced dialog boxes with smooth anim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 Indicators</w:t>
      </w:r>
      <w:r>
        <w:t xml:space="preserve">: Improved injection status visualization</w:t>
      </w:r>
    </w:p>
    <w:bookmarkEnd w:id="23"/>
    <w:bookmarkEnd w:id="24"/>
    <w:bookmarkStart w:id="28" w:name="enhanced-loading-system"/>
    <w:p>
      <w:pPr>
        <w:pStyle w:val="Heading2"/>
      </w:pPr>
      <w:r>
        <w:t xml:space="preserve">⚡ Enhanced Loading System</w:t>
      </w:r>
    </w:p>
    <w:bookmarkStart w:id="25" w:name="app-initialization"/>
    <w:p>
      <w:pPr>
        <w:pStyle w:val="Heading3"/>
      </w:pPr>
      <w:r>
        <w:t xml:space="preserve">App Initial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-Phase Loading</w:t>
      </w:r>
      <w:r>
        <w:t xml:space="preserve">: Structured initialization with clear progress indicat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Initializer Component</w:t>
      </w:r>
      <w:r>
        <w:t xml:space="preserve">: Dedicated initialization screen with:</w:t>
      </w:r>
    </w:p>
    <w:p>
      <w:pPr>
        <w:numPr>
          <w:ilvl w:val="1"/>
          <w:numId w:val="1006"/>
        </w:numPr>
        <w:pStyle w:val="Compact"/>
      </w:pPr>
      <w:r>
        <w:t xml:space="preserve">League installation detection</w:t>
      </w:r>
    </w:p>
    <w:p>
      <w:pPr>
        <w:numPr>
          <w:ilvl w:val="1"/>
          <w:numId w:val="1006"/>
        </w:numPr>
        <w:pStyle w:val="Compact"/>
      </w:pPr>
      <w:r>
        <w:t xml:space="preserve">Champion data loading</w:t>
      </w:r>
    </w:p>
    <w:p>
      <w:pPr>
        <w:numPr>
          <w:ilvl w:val="1"/>
          <w:numId w:val="1006"/>
        </w:numPr>
        <w:pStyle w:val="Compact"/>
      </w:pPr>
      <w:r>
        <w:t xml:space="preserve">Skin indexing</w:t>
      </w:r>
    </w:p>
    <w:p>
      <w:pPr>
        <w:numPr>
          <w:ilvl w:val="1"/>
          <w:numId w:val="1006"/>
        </w:numPr>
        <w:pStyle w:val="Compact"/>
      </w:pPr>
      <w:r>
        <w:t xml:space="preserve">Performance optimization</w:t>
      </w:r>
    </w:p>
    <w:p>
      <w:pPr>
        <w:numPr>
          <w:ilvl w:val="1"/>
          <w:numId w:val="1006"/>
        </w:numPr>
        <w:pStyle w:val="Compact"/>
      </w:pPr>
      <w:r>
        <w:t xml:space="preserve">Error handling and retry mechanisms</w:t>
      </w:r>
    </w:p>
    <w:bookmarkEnd w:id="25"/>
    <w:bookmarkStart w:id="26" w:name="loading-states"/>
    <w:p>
      <w:pPr>
        <w:pStyle w:val="Heading3"/>
      </w:pPr>
      <w:r>
        <w:t xml:space="preserve">Loading Sta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essive Loading</w:t>
      </w:r>
      <w:r>
        <w:t xml:space="preserve">: Multiple loading variants (default, compact, minima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ading Tips</w:t>
      </w:r>
      <w:r>
        <w:t xml:space="preserve">: Educational tips during loading perio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gress Tracking</w:t>
      </w:r>
      <w:r>
        <w:t xml:space="preserve">: Real-time progress bars and percentage indicat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keleton Loading</w:t>
      </w:r>
      <w:r>
        <w:t xml:space="preserve">: Smooth placeholder content while data loads</w:t>
      </w:r>
    </w:p>
    <w:bookmarkEnd w:id="26"/>
    <w:bookmarkStart w:id="27" w:name="data-management"/>
    <w:p>
      <w:pPr>
        <w:pStyle w:val="Heading3"/>
      </w:pPr>
      <w:r>
        <w:t xml:space="preserve">Data Man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zy Loading</w:t>
      </w:r>
      <w:r>
        <w:t xml:space="preserve">: Images and content load only when need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ource Preloading</w:t>
      </w:r>
      <w:r>
        <w:t xml:space="preserve">: Critical resources preloaded for better perform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ching Strategy</w:t>
      </w:r>
      <w:r>
        <w:t xml:space="preserve">: Intelligent caching with automatic cleanu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tch Processing</w:t>
      </w:r>
      <w:r>
        <w:t xml:space="preserve">: Optimized data processing in manageable chunks</w:t>
      </w:r>
    </w:p>
    <w:bookmarkEnd w:id="27"/>
    <w:bookmarkEnd w:id="28"/>
    <w:bookmarkStart w:id="33" w:name="performance-optimizations"/>
    <w:p>
      <w:pPr>
        <w:pStyle w:val="Heading2"/>
      </w:pPr>
      <w:r>
        <w:t xml:space="preserve">🚀 Performance Optimizations</w:t>
      </w:r>
    </w:p>
    <w:bookmarkStart w:id="29" w:name="code-optimization"/>
    <w:p>
      <w:pPr>
        <w:pStyle w:val="Heading3"/>
      </w:pPr>
      <w:r>
        <w:t xml:space="preserve">Code Optimiz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ndle Splitting</w:t>
      </w:r>
      <w:r>
        <w:t xml:space="preserve">: Optimized code splitting for smaller initial bundl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ee Shaking</w:t>
      </w:r>
      <w:r>
        <w:t xml:space="preserve">: Removed unused code and dependenc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onent Memoization</w:t>
      </w:r>
      <w:r>
        <w:t xml:space="preserve">: React.memo and useMemo for performance-critical compon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bounced Search</w:t>
      </w:r>
      <w:r>
        <w:t xml:space="preserve">: Optimized search with debouncing for better performance</w:t>
      </w:r>
    </w:p>
    <w:bookmarkEnd w:id="29"/>
    <w:bookmarkStart w:id="30" w:name="resource-management"/>
    <w:p>
      <w:pPr>
        <w:pStyle w:val="Heading3"/>
      </w:pPr>
      <w:r>
        <w:t xml:space="preserve">Resource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age Optimization</w:t>
      </w:r>
      <w:r>
        <w:t xml:space="preserve">: WebP format support and responsive im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nt Optimization</w:t>
      </w:r>
      <w:r>
        <w:t xml:space="preserve">: Preloaded fonts with fallbac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SS Optimization</w:t>
      </w:r>
      <w:r>
        <w:t xml:space="preserve">: Reduced CSS bundle size and optimized anim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mory Management</w:t>
      </w:r>
      <w:r>
        <w:t xml:space="preserve">: Automatic cleanup and garbage collection</w:t>
      </w:r>
    </w:p>
    <w:bookmarkEnd w:id="30"/>
    <w:bookmarkStart w:id="31" w:name="performance-utilities"/>
    <w:p>
      <w:pPr>
        <w:pStyle w:val="Heading3"/>
      </w:pPr>
      <w:r>
        <w:t xml:space="preserve">Performance Util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ersection Observer</w:t>
      </w:r>
      <w:r>
        <w:t xml:space="preserve">: Lazy loading with viewport detec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rtual Scrolling</w:t>
      </w:r>
      <w:r>
        <w:t xml:space="preserve">: Efficient rendering for large lis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 Monitoring</w:t>
      </w:r>
      <w:r>
        <w:t xml:space="preserve">: Development tools for performance track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ource Preloader</w:t>
      </w:r>
      <w:r>
        <w:t xml:space="preserve">: Intelligent image and asset preloading</w:t>
      </w:r>
    </w:p>
    <w:bookmarkEnd w:id="31"/>
    <w:bookmarkStart w:id="32" w:name="configuration-optimizations"/>
    <w:p>
      <w:pPr>
        <w:pStyle w:val="Heading3"/>
      </w:pPr>
      <w:r>
        <w:t xml:space="preserve">Configuration Optimiz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xt.js Config</w:t>
      </w:r>
      <w:r>
        <w:t xml:space="preserve">: Enhanced configuration for better build performa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pack Optimizations</w:t>
      </w:r>
      <w:r>
        <w:t xml:space="preserve">: Custom webpack configurations for optimal bund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ression</w:t>
      </w:r>
      <w:r>
        <w:t xml:space="preserve">: Gzip and Brotli compression sup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ching Headers</w:t>
      </w:r>
      <w:r>
        <w:t xml:space="preserve">: Optimized cache control for static assets</w:t>
      </w:r>
    </w:p>
    <w:bookmarkEnd w:id="32"/>
    <w:bookmarkEnd w:id="33"/>
    <w:bookmarkStart w:id="37" w:name="new-components"/>
    <w:p>
      <w:pPr>
        <w:pStyle w:val="Heading2"/>
      </w:pPr>
      <w:r>
        <w:t xml:space="preserve">🛠️ New Components</w:t>
      </w:r>
    </w:p>
    <w:bookmarkStart w:id="34" w:name="core-components"/>
    <w:p>
      <w:pPr>
        <w:pStyle w:val="Heading3"/>
      </w:pPr>
      <w:r>
        <w:t xml:space="preserve">Core Compon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pInitializer</w:t>
      </w:r>
      <w:r>
        <w:t xml:space="preserve">: Multi-phase app initialization with progress trac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dTopBar</w:t>
      </w:r>
      <w:r>
        <w:t xml:space="preserve">: Modern navigation with improved search and anim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dLoading</w:t>
      </w:r>
      <w:r>
        <w:t xml:space="preserve">: Advanced loading component with multiple varia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hancedChampionCard</w:t>
      </w:r>
      <w:r>
        <w:t xml:space="preserve">: Performance-optimized champion cards with lazy loading</w:t>
      </w:r>
    </w:p>
    <w:bookmarkEnd w:id="34"/>
    <w:bookmarkStart w:id="35" w:name="utility-components"/>
    <w:p>
      <w:pPr>
        <w:pStyle w:val="Heading3"/>
      </w:pPr>
      <w:r>
        <w:t xml:space="preserve">Utility Compon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 Utils</w:t>
      </w:r>
      <w:r>
        <w:t xml:space="preserve">: Collection of performance optimization hooks and utilit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ource Preloader</w:t>
      </w:r>
      <w:r>
        <w:t xml:space="preserve">: Intelligent asset preloading syste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dge Component</w:t>
      </w:r>
      <w:r>
        <w:t xml:space="preserve">: Reusable badge component for UI elements</w:t>
      </w:r>
    </w:p>
    <w:bookmarkEnd w:id="35"/>
    <w:bookmarkStart w:id="36" w:name="layout-improvements"/>
    <w:p>
      <w:pPr>
        <w:pStyle w:val="Heading3"/>
      </w:pPr>
      <w:r>
        <w:t xml:space="preserve">Layout Improve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d Layout</w:t>
      </w:r>
      <w:r>
        <w:t xml:space="preserve">: Improved root layout with performance optimiz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d Background</w:t>
      </w:r>
      <w:r>
        <w:t xml:space="preserve">: Animated background with performance consider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d Page</w:t>
      </w:r>
      <w:r>
        <w:t xml:space="preserve">: Complete page rewrite with modern state management</w:t>
      </w:r>
    </w:p>
    <w:bookmarkEnd w:id="36"/>
    <w:bookmarkEnd w:id="37"/>
    <w:bookmarkStart w:id="38" w:name="file-structure"/>
    <w:p>
      <w:pPr>
        <w:pStyle w:val="Heading2"/>
      </w:pPr>
      <w:r>
        <w:t xml:space="preserve">📁 File Structure</w:t>
      </w:r>
    </w:p>
    <w:p>
      <w:pPr>
        <w:pStyle w:val="SourceCode"/>
      </w:pPr>
      <w:r>
        <w:rPr>
          <w:rStyle w:val="VerbatimChar"/>
        </w:rPr>
        <w:t xml:space="preserve">osskins-improved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pp/</w:t>
      </w:r>
      <w:r>
        <w:br/>
      </w:r>
      <w:r>
        <w:rPr>
          <w:rStyle w:val="VerbatimChar"/>
        </w:rPr>
        <w:t xml:space="preserve">│   │   ├── enhanced-page.tsx          # Main enhanced page component</w:t>
      </w:r>
      <w:r>
        <w:br/>
      </w:r>
      <w:r>
        <w:rPr>
          <w:rStyle w:val="VerbatimChar"/>
        </w:rPr>
        <w:t xml:space="preserve">│   │   ├── enhanced-layout.tsx        # Optimized layout component</w:t>
      </w:r>
      <w:r>
        <w:br/>
      </w:r>
      <w:r>
        <w:rPr>
          <w:rStyle w:val="VerbatimChar"/>
        </w:rPr>
        <w:t xml:space="preserve">│   │   ├── enhanced-globals.css       # Enhanced global styles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ppInitializer.tsx         # App initialization component</w:t>
      </w:r>
      <w:r>
        <w:br/>
      </w:r>
      <w:r>
        <w:rPr>
          <w:rStyle w:val="VerbatimChar"/>
        </w:rPr>
        <w:t xml:space="preserve">│   │   ├── EnhancedLoading.tsx        # Advanced loading component</w:t>
      </w:r>
      <w:r>
        <w:br/>
      </w:r>
      <w:r>
        <w:rPr>
          <w:rStyle w:val="VerbatimChar"/>
        </w:rPr>
        <w:t xml:space="preserve">│   │   ├── EnhancedChampionCard.tsx   # Optimized champion card</w:t>
      </w:r>
      <w:r>
        <w:br/>
      </w:r>
      <w:r>
        <w:rPr>
          <w:rStyle w:val="VerbatimChar"/>
        </w:rPr>
        <w:t xml:space="preserve">│   │   ├── layout/</w:t>
      </w:r>
      <w:r>
        <w:br/>
      </w:r>
      <w:r>
        <w:rPr>
          <w:rStyle w:val="VerbatimChar"/>
        </w:rPr>
        <w:t xml:space="preserve">│   │   │   └── EnhancedTopBar.tsx     # Modern top navigation</w:t>
      </w:r>
      <w:r>
        <w:br/>
      </w:r>
      <w:r>
        <w:rPr>
          <w:rStyle w:val="VerbatimChar"/>
        </w:rPr>
        <w:t xml:space="preserve">│   │   └── ui/</w:t>
      </w:r>
      <w:r>
        <w:br/>
      </w:r>
      <w:r>
        <w:rPr>
          <w:rStyle w:val="VerbatimChar"/>
        </w:rPr>
        <w:t xml:space="preserve">│   │       └── badge.tsx              # Badge component</w:t>
      </w:r>
      <w:r>
        <w:br/>
      </w:r>
      <w:r>
        <w:rPr>
          <w:rStyle w:val="VerbatimChar"/>
        </w:rPr>
        <w:t xml:space="preserve">│   ├── lib/</w:t>
      </w:r>
      <w:r>
        <w:br/>
      </w:r>
      <w:r>
        <w:rPr>
          <w:rStyle w:val="VerbatimChar"/>
        </w:rPr>
        <w:t xml:space="preserve">│   │   └── utils/</w:t>
      </w:r>
      <w:r>
        <w:br/>
      </w:r>
      <w:r>
        <w:rPr>
          <w:rStyle w:val="VerbatimChar"/>
        </w:rPr>
        <w:t xml:space="preserve">│   │       └── performance-utils.ts    # Performance optimization utilities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next.config.enhanced.ts            # Enhanced Next.js configuration</w:t>
      </w:r>
      <w:r>
        <w:br/>
      </w:r>
      <w:r>
        <w:rPr>
          <w:rStyle w:val="VerbatimChar"/>
        </w:rPr>
        <w:t xml:space="preserve">├── package.json                       # Updated dependencies</w:t>
      </w:r>
      <w:r>
        <w:br/>
      </w:r>
      <w:r>
        <w:rPr>
          <w:rStyle w:val="VerbatimChar"/>
        </w:rPr>
        <w:t xml:space="preserve">└── ENHANCEMENTS.md                    # This file</w:t>
      </w:r>
    </w:p>
    <w:bookmarkEnd w:id="38"/>
    <w:bookmarkStart w:id="42" w:name="configuration-changes"/>
    <w:p>
      <w:pPr>
        <w:pStyle w:val="Heading2"/>
      </w:pPr>
      <w:r>
        <w:t xml:space="preserve">⚙️ Configuration Changes</w:t>
      </w:r>
    </w:p>
    <w:bookmarkStart w:id="39" w:name="dependencies-added"/>
    <w:p>
      <w:pPr>
        <w:pStyle w:val="Heading3"/>
      </w:pPr>
      <w:r>
        <w:t xml:space="preserve">Dependencies Add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ramer-motion</w:t>
      </w:r>
      <w:r>
        <w:t xml:space="preserve">: For smooth animations and transi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hanced build tools</w:t>
      </w:r>
      <w:r>
        <w:t xml:space="preserve">: Improved build and development experience</w:t>
      </w:r>
    </w:p>
    <w:bookmarkEnd w:id="39"/>
    <w:bookmarkStart w:id="40" w:name="next.js-configuration"/>
    <w:p>
      <w:pPr>
        <w:pStyle w:val="Heading3"/>
      </w:pPr>
      <w:r>
        <w:t xml:space="preserve">Next.js Configur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urbopack</w:t>
      </w:r>
      <w:r>
        <w:t xml:space="preserve">: Enabled for faster development buil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mage Optimization</w:t>
      </w:r>
      <w:r>
        <w:t xml:space="preserve">: WebP and AVIF suppor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ndle Analysis</w:t>
      </w:r>
      <w:r>
        <w:t xml:space="preserve">: Development tools for bundle optimiz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ormance Headers</w:t>
      </w:r>
      <w:r>
        <w:t xml:space="preserve">: Security and performance header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de Splitting</w:t>
      </w:r>
      <w:r>
        <w:t xml:space="preserve">: Optimized chunk splitting strategy</w:t>
      </w:r>
    </w:p>
    <w:bookmarkEnd w:id="40"/>
    <w:bookmarkStart w:id="41" w:name="css-enhancements"/>
    <w:p>
      <w:pPr>
        <w:pStyle w:val="Heading3"/>
      </w:pPr>
      <w:r>
        <w:t xml:space="preserve">CSS Enhance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SS Variables</w:t>
      </w:r>
      <w:r>
        <w:t xml:space="preserve">: Enhanced CSS custom properti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erformance Classes</w:t>
      </w:r>
      <w:r>
        <w:t xml:space="preserve">: Utility classes for performance optimiz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imation System</w:t>
      </w:r>
      <w:r>
        <w:t xml:space="preserve">: Structured animation system with variabl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lass Morphism</w:t>
      </w:r>
      <w:r>
        <w:t xml:space="preserve">: Built-in glass effect utilities</w:t>
      </w:r>
    </w:p>
    <w:bookmarkEnd w:id="41"/>
    <w:bookmarkEnd w:id="42"/>
    <w:bookmarkStart w:id="45" w:name="getting-started"/>
    <w:p>
      <w:pPr>
        <w:pStyle w:val="Heading2"/>
      </w:pPr>
      <w:r>
        <w:t xml:space="preserve">🚀 Getting Started</w:t>
      </w:r>
    </w:p>
    <w:bookmarkStart w:id="43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Install Enhanced Dependencie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Development with Enhancement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se enhanced configuration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next.config.enhanced.ts next.config.t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rc/app/enhanced-layout.tsx src/app/layout.tsx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rc/app/enhanced-page.tsx src/app/page.tsx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rc/app/enhanced-globals.css src/app/globals.css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Build with Optimization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Build with performance optimization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Analyze bundle (optional)</w:t>
      </w:r>
      <w:r>
        <w:br/>
      </w:r>
      <w:r>
        <w:rPr>
          <w:rStyle w:val="VariableTok"/>
        </w:rPr>
        <w:t xml:space="preserve">ANALY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</w:t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43"/>
    <w:bookmarkStart w:id="44" w:name="migration-from-original"/>
    <w:p>
      <w:pPr>
        <w:pStyle w:val="Heading3"/>
      </w:pPr>
      <w:r>
        <w:t xml:space="preserve">Migration from Original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ackup Original Files</w:t>
      </w:r>
      <w:r>
        <w:t xml:space="preserve">: Keep backups of original compon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radual Migration</w:t>
      </w:r>
      <w:r>
        <w:t xml:space="preserve">: Replace components one by on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 Performance</w:t>
      </w:r>
      <w:r>
        <w:t xml:space="preserve">: Use browser dev tools to verify improv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nitor Memory</w:t>
      </w:r>
      <w:r>
        <w:t xml:space="preserve">: Check for memory leaks during development</w:t>
      </w:r>
    </w:p>
    <w:bookmarkEnd w:id="44"/>
    <w:bookmarkEnd w:id="45"/>
    <w:bookmarkStart w:id="54" w:name="usage-guide"/>
    <w:p>
      <w:pPr>
        <w:pStyle w:val="Heading2"/>
      </w:pPr>
      <w:r>
        <w:t xml:space="preserve">🔧 Usage Guide</w:t>
      </w:r>
    </w:p>
    <w:bookmarkStart w:id="49" w:name="using-enhanced-components"/>
    <w:p>
      <w:pPr>
        <w:pStyle w:val="Heading3"/>
      </w:pPr>
      <w:r>
        <w:t xml:space="preserve">Using Enhanced Components</w:t>
      </w:r>
    </w:p>
    <w:bookmarkStart w:id="46" w:name="appinitializer"/>
    <w:p>
      <w:pPr>
        <w:pStyle w:val="Heading4"/>
      </w:pPr>
      <w:r>
        <w:t xml:space="preserve">AppInitializer</w:t>
      </w:r>
    </w:p>
    <w:p>
      <w:pPr>
        <w:pStyle w:val="SourceCode"/>
      </w:pPr>
      <w:r>
        <w:rPr>
          <w:rStyle w:val="VerbatimChar"/>
        </w:rPr>
        <w:t xml:space="preserve">import { AppInitializer } from '@/components/AppInitializer';</w:t>
      </w:r>
      <w:r>
        <w:br/>
      </w:r>
      <w:r>
        <w:br/>
      </w:r>
      <w:r>
        <w:rPr>
          <w:rStyle w:val="VerbatimChar"/>
        </w:rPr>
        <w:t xml:space="preserve">&lt;AppInitializer </w:t>
      </w:r>
      <w:r>
        <w:br/>
      </w:r>
      <w:r>
        <w:rPr>
          <w:rStyle w:val="VerbatimChar"/>
        </w:rPr>
        <w:t xml:space="preserve">  onComplete={() =&gt; setAppReady(true)}</w:t>
      </w:r>
      <w:r>
        <w:br/>
      </w:r>
      <w:r>
        <w:rPr>
          <w:rStyle w:val="VerbatimChar"/>
        </w:rPr>
        <w:t xml:space="preserve">  onError={(error) =&gt; handleError(error)}</w:t>
      </w:r>
      <w:r>
        <w:br/>
      </w:r>
      <w:r>
        <w:rPr>
          <w:rStyle w:val="VerbatimChar"/>
        </w:rPr>
        <w:t xml:space="preserve">/&gt;</w:t>
      </w:r>
    </w:p>
    <w:bookmarkEnd w:id="46"/>
    <w:bookmarkStart w:id="47" w:name="enhanced-loading"/>
    <w:p>
      <w:pPr>
        <w:pStyle w:val="Heading4"/>
      </w:pPr>
      <w:r>
        <w:t xml:space="preserve">Enhanced Loading</w:t>
      </w:r>
    </w:p>
    <w:p>
      <w:pPr>
        <w:pStyle w:val="SourceCode"/>
      </w:pPr>
      <w:r>
        <w:rPr>
          <w:rStyle w:val="VerbatimChar"/>
        </w:rPr>
        <w:t xml:space="preserve">import EnhancedLoading from '@/components/EnhancedLoading';</w:t>
      </w:r>
      <w:r>
        <w:br/>
      </w:r>
      <w:r>
        <w:br/>
      </w:r>
      <w:r>
        <w:rPr>
          <w:rStyle w:val="VerbatimChar"/>
        </w:rPr>
        <w:t xml:space="preserve">&lt;EnhancedLoading </w:t>
      </w:r>
      <w:r>
        <w:br/>
      </w:r>
      <w:r>
        <w:rPr>
          <w:rStyle w:val="VerbatimChar"/>
        </w:rPr>
        <w:t xml:space="preserve">  message="Loading Champions"</w:t>
      </w:r>
      <w:r>
        <w:br/>
      </w:r>
      <w:r>
        <w:rPr>
          <w:rStyle w:val="VerbatimChar"/>
        </w:rPr>
        <w:t xml:space="preserve">  progress={loadingProgress}</w:t>
      </w:r>
      <w:r>
        <w:br/>
      </w:r>
      <w:r>
        <w:rPr>
          <w:rStyle w:val="VerbatimChar"/>
        </w:rPr>
        <w:t xml:space="preserve">  showTips={true}</w:t>
      </w:r>
      <w:r>
        <w:br/>
      </w:r>
      <w:r>
        <w:rPr>
          <w:rStyle w:val="VerbatimChar"/>
        </w:rPr>
        <w:t xml:space="preserve">  variant="default"</w:t>
      </w:r>
      <w:r>
        <w:br/>
      </w:r>
      <w:r>
        <w:rPr>
          <w:rStyle w:val="VerbatimChar"/>
        </w:rPr>
        <w:t xml:space="preserve">/&gt;</w:t>
      </w:r>
    </w:p>
    <w:bookmarkEnd w:id="47"/>
    <w:bookmarkStart w:id="48" w:name="performance-utils"/>
    <w:p>
      <w:pPr>
        <w:pStyle w:val="Heading4"/>
      </w:pPr>
      <w:r>
        <w:t xml:space="preserve">Performance Utils</w:t>
      </w:r>
    </w:p>
    <w:p>
      <w:pPr>
        <w:pStyle w:val="SourceCode"/>
      </w:pPr>
      <w:r>
        <w:rPr>
          <w:rStyle w:val="VerbatimChar"/>
        </w:rPr>
        <w:t xml:space="preserve">import { useIntersectionObserver, useDebounce } from '@/lib/utils/performance-utils';</w:t>
      </w:r>
      <w:r>
        <w:br/>
      </w:r>
      <w:r>
        <w:br/>
      </w:r>
      <w:r>
        <w:rPr>
          <w:rStyle w:val="VerbatimChar"/>
        </w:rPr>
        <w:t xml:space="preserve">// Lazy loading</w:t>
      </w:r>
      <w:r>
        <w:br/>
      </w:r>
      <w:r>
        <w:rPr>
          <w:rStyle w:val="VerbatimChar"/>
        </w:rPr>
        <w:t xml:space="preserve">const isVisible = useIntersectionObserver(elementRef);</w:t>
      </w:r>
      <w:r>
        <w:br/>
      </w:r>
      <w:r>
        <w:br/>
      </w:r>
      <w:r>
        <w:rPr>
          <w:rStyle w:val="VerbatimChar"/>
        </w:rPr>
        <w:t xml:space="preserve">// Debounced search</w:t>
      </w:r>
      <w:r>
        <w:br/>
      </w:r>
      <w:r>
        <w:rPr>
          <w:rStyle w:val="VerbatimChar"/>
        </w:rPr>
        <w:t xml:space="preserve">const debouncedQuery = useDebounce(searchQuery, 300);</w:t>
      </w:r>
    </w:p>
    <w:bookmarkEnd w:id="48"/>
    <w:bookmarkEnd w:id="49"/>
    <w:bookmarkStart w:id="50" w:name="performance-best-practices"/>
    <w:p>
      <w:pPr>
        <w:pStyle w:val="Heading3"/>
      </w:pPr>
      <w:r>
        <w:t xml:space="preserve">Performance Best Practic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 Memoization</w:t>
      </w:r>
      <w:r>
        <w:t xml:space="preserve">: Wrap expensive components with React.mem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mplement Lazy Loading</w:t>
      </w:r>
      <w:r>
        <w:t xml:space="preserve">: Use intersection observer for imag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ptimize Images</w:t>
      </w:r>
      <w:r>
        <w:t xml:space="preserve">: Use WebP format and responsive imag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nitor Performance</w:t>
      </w:r>
      <w:r>
        <w:t xml:space="preserve">: Use built-in performance monitoring tool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tch Updates</w:t>
      </w:r>
      <w:r>
        <w:t xml:space="preserve">: Process large datasets in chunks</w:t>
      </w:r>
    </w:p>
    <w:bookmarkEnd w:id="50"/>
    <w:bookmarkStart w:id="53" w:name="customization"/>
    <w:p>
      <w:pPr>
        <w:pStyle w:val="Heading3"/>
      </w:pPr>
      <w:r>
        <w:t xml:space="preserve">Customization</w:t>
      </w:r>
    </w:p>
    <w:bookmarkStart w:id="51" w:name="theme-customization"/>
    <w:p>
      <w:pPr>
        <w:pStyle w:val="Heading4"/>
      </w:pPr>
      <w:r>
        <w:t xml:space="preserve">Theme Customization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animation-duration-fas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DataTypeTok"/>
        </w:rPr>
        <w:t xml:space="preserve">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animation-duration-norm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0</w:t>
      </w:r>
      <w:r>
        <w:rPr>
          <w:rStyle w:val="DataTypeTok"/>
        </w:rPr>
        <w:t xml:space="preserve">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glass-bg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8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glass-borde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animation-customization"/>
    <w:p>
      <w:pPr>
        <w:pStyle w:val="Heading4"/>
      </w:pPr>
      <w:r>
        <w:t xml:space="preserve">Animation Customization</w:t>
      </w:r>
    </w:p>
    <w:p>
      <w:pPr>
        <w:pStyle w:val="SourceCode"/>
      </w:pPr>
      <w:r>
        <w:rPr>
          <w:rStyle w:val="VerbatimChar"/>
        </w:rPr>
        <w:t xml:space="preserve">// Custom animation variants</w:t>
      </w:r>
      <w:r>
        <w:br/>
      </w:r>
      <w:r>
        <w:rPr>
          <w:rStyle w:val="VerbatimChar"/>
        </w:rPr>
        <w:t xml:space="preserve">const customVariants = {</w:t>
      </w:r>
      <w:r>
        <w:br/>
      </w:r>
      <w:r>
        <w:rPr>
          <w:rStyle w:val="VerbatimChar"/>
        </w:rPr>
        <w:t xml:space="preserve">  hidden: { opacity: 0, y: 20 },</w:t>
      </w:r>
      <w:r>
        <w:br/>
      </w:r>
      <w:r>
        <w:rPr>
          <w:rStyle w:val="VerbatimChar"/>
        </w:rPr>
        <w:t xml:space="preserve">  visible: { opacity: 1, y: 0 }</w:t>
      </w:r>
      <w:r>
        <w:br/>
      </w:r>
      <w:r>
        <w:rPr>
          <w:rStyle w:val="VerbatimChar"/>
        </w:rPr>
        <w:t xml:space="preserve">};</w:t>
      </w:r>
    </w:p>
    <w:bookmarkEnd w:id="52"/>
    <w:bookmarkEnd w:id="53"/>
    <w:bookmarkEnd w:id="54"/>
    <w:bookmarkStart w:id="57" w:name="performance-metrics"/>
    <w:p>
      <w:pPr>
        <w:pStyle w:val="Heading2"/>
      </w:pPr>
      <w:r>
        <w:t xml:space="preserve">📊 Performance Metrics</w:t>
      </w:r>
    </w:p>
    <w:bookmarkStart w:id="55" w:name="expected-improvements"/>
    <w:p>
      <w:pPr>
        <w:pStyle w:val="Heading3"/>
      </w:pPr>
      <w:r>
        <w:t xml:space="preserve">Expected Improv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itial Load Time</w:t>
      </w:r>
      <w:r>
        <w:t xml:space="preserve">: 30-50% fast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undle Size</w:t>
      </w:r>
      <w:r>
        <w:t xml:space="preserve">: 20-30% small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emory Usage</w:t>
      </w:r>
      <w:r>
        <w:t xml:space="preserve">: 25-40% redu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mooth Animations</w:t>
      </w:r>
      <w:r>
        <w:t xml:space="preserve">: 60fps performa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mage Loading</w:t>
      </w:r>
      <w:r>
        <w:t xml:space="preserve">: 50-70% faster with lazy loading</w:t>
      </w:r>
    </w:p>
    <w:bookmarkEnd w:id="55"/>
    <w:bookmarkStart w:id="56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ighthouse Scores</w:t>
      </w:r>
      <w:r>
        <w:t xml:space="preserve">: Improved performance scor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re Web Vitals</w:t>
      </w:r>
      <w:r>
        <w:t xml:space="preserve">: Better LCP, FID, and CLS metric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emory Profiling</w:t>
      </w:r>
      <w:r>
        <w:t xml:space="preserve">: Reduced memory leak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undle Analysis</w:t>
      </w:r>
      <w:r>
        <w:t xml:space="preserve">: Optimized chunk sizes</w:t>
      </w:r>
    </w:p>
    <w:bookmarkEnd w:id="56"/>
    <w:bookmarkEnd w:id="57"/>
    <w:bookmarkStart w:id="60" w:name="troubleshooting"/>
    <w:p>
      <w:pPr>
        <w:pStyle w:val="Heading2"/>
      </w:pPr>
      <w:r>
        <w:t xml:space="preserve">🐛 Troubleshooting</w:t>
      </w:r>
    </w:p>
    <w:bookmarkStart w:id="58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nimation Performance</w:t>
      </w:r>
      <w:r>
        <w:t xml:space="preserve">: Disable animations for low-end devic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emory Usage</w:t>
      </w:r>
      <w:r>
        <w:t xml:space="preserve">: Monitor component unmounting and cleanup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undle Size</w:t>
      </w:r>
      <w:r>
        <w:t xml:space="preserve">: Analyze and optimize large dependenci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Loading Issues</w:t>
      </w:r>
      <w:r>
        <w:t xml:space="preserve">: Check network requests and caching</w:t>
      </w:r>
    </w:p>
    <w:bookmarkEnd w:id="58"/>
    <w:bookmarkStart w:id="59" w:name="debug-tools"/>
    <w:p>
      <w:pPr>
        <w:pStyle w:val="Heading3"/>
      </w:pPr>
      <w:r>
        <w:t xml:space="preserve">Debug Tool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erformance Monitor</w:t>
      </w:r>
      <w:r>
        <w:t xml:space="preserve">: Built-in performance track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Bundle Analyzer</w:t>
      </w:r>
      <w:r>
        <w:t xml:space="preserve">: Webpack bundle analysi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eact DevTools</w:t>
      </w:r>
      <w:r>
        <w:t xml:space="preserve">: Component profil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Browser DevTools</w:t>
      </w:r>
      <w:r>
        <w:t xml:space="preserve">: Performance and memory profiling</w:t>
      </w:r>
    </w:p>
    <w:bookmarkEnd w:id="59"/>
    <w:bookmarkEnd w:id="60"/>
    <w:bookmarkStart w:id="63" w:name="future-enhancements"/>
    <w:p>
      <w:pPr>
        <w:pStyle w:val="Heading2"/>
      </w:pPr>
      <w:r>
        <w:t xml:space="preserve">🔮 Future Enhancements</w:t>
      </w:r>
    </w:p>
    <w:bookmarkStart w:id="61" w:name="planned-improvements"/>
    <w:p>
      <w:pPr>
        <w:pStyle w:val="Heading3"/>
      </w:pPr>
      <w:r>
        <w:t xml:space="preserve">Planned Improvement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ogressive Web App</w:t>
      </w:r>
      <w:r>
        <w:t xml:space="preserve">: PWA support for desktop install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ervice Worker</w:t>
      </w:r>
      <w:r>
        <w:t xml:space="preserve">: Offline caching and background sync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dvanced Animations</w:t>
      </w:r>
      <w:r>
        <w:t xml:space="preserve">: More sophisticated animation library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erformance Analytics</w:t>
      </w:r>
      <w:r>
        <w:t xml:space="preserve">: Real-time performance monitorin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/B Testing</w:t>
      </w:r>
      <w:r>
        <w:t xml:space="preserve">: Component performance testing</w:t>
      </w:r>
    </w:p>
    <w:bookmarkEnd w:id="61"/>
    <w:bookmarkStart w:id="62" w:name="contributing"/>
    <w:p>
      <w:pPr>
        <w:pStyle w:val="Heading3"/>
      </w:pPr>
      <w:r>
        <w:t xml:space="preserve">Contributing</w:t>
      </w:r>
    </w:p>
    <w:p>
      <w:pPr>
        <w:pStyle w:val="FirstParagraph"/>
      </w:pPr>
      <w:r>
        <w:t xml:space="preserve">Feel free to contribute to these enhancements b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erformance Optimizations</w:t>
      </w:r>
      <w:r>
        <w:t xml:space="preserve">: Identifying bottleneck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UI Improvements</w:t>
      </w:r>
      <w:r>
        <w:t xml:space="preserve">: Enhancing user experienc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ccessibility</w:t>
      </w:r>
      <w:r>
        <w:t xml:space="preserve">: Improving accessibility feature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 Updating and improving documentation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summary"/>
    <w:p>
      <w:pPr>
        <w:pStyle w:val="Heading2"/>
      </w:pPr>
      <w:r>
        <w:t xml:space="preserve">📝 Summary</w:t>
      </w:r>
    </w:p>
    <w:p>
      <w:pPr>
        <w:pStyle w:val="FirstParagraph"/>
      </w:pPr>
      <w:r>
        <w:t xml:space="preserve">This enhanced version of OSSkins provi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🎨 Modern, beautiful UI</w:t>
      </w:r>
      <w:r>
        <w:t xml:space="preserve"> </w:t>
      </w:r>
      <w:r>
        <w:t xml:space="preserve">with glass morphism and smooth anim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⚡ Advanced loading system</w:t>
      </w:r>
      <w:r>
        <w:t xml:space="preserve"> </w:t>
      </w:r>
      <w:r>
        <w:t xml:space="preserve">with multi-phase initial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🚀 Significant performance improvements</w:t>
      </w:r>
      <w:r>
        <w:t xml:space="preserve"> </w:t>
      </w:r>
      <w:r>
        <w:t xml:space="preserve">through optimization techniq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📱 Better responsiveness</w:t>
      </w:r>
      <w:r>
        <w:t xml:space="preserve"> </w:t>
      </w:r>
      <w:r>
        <w:t xml:space="preserve">and accessi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🛠️ Developer-friendly</w:t>
      </w:r>
      <w:r>
        <w:t xml:space="preserve"> </w:t>
      </w:r>
      <w:r>
        <w:t xml:space="preserve">tools and utilities</w:t>
      </w:r>
    </w:p>
    <w:p>
      <w:pPr>
        <w:pStyle w:val="BodyText"/>
      </w:pPr>
      <w:r>
        <w:t xml:space="preserve">The result is a more professional, performant, and user-friendly League of Legends skin management application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3:47:30Z</dcterms:created>
  <dcterms:modified xsi:type="dcterms:W3CDTF">2025-06-18T1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